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EEC8EFF" w14:textId="77777777" w:rsidR="00EA6961" w:rsidRPr="00DE29DE" w:rsidRDefault="00EA6961" w:rsidP="00EA6961">
      <w:pPr>
        <w:jc w:val="center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DE29DE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7A19B8BD" wp14:editId="3FC5A3A1">
            <wp:extent cx="2762250" cy="1242019"/>
            <wp:effectExtent l="0" t="0" r="0" b="0"/>
            <wp:docPr id="1" name="Picture 1" descr="Greater Chicago Food Depositor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Greater Chicago Food Depository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5088" cy="134221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A7EA2F7" w14:textId="77777777" w:rsidR="00EA6961" w:rsidRPr="00DE29DE" w:rsidRDefault="00EA6961" w:rsidP="009561EC">
      <w:pPr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2C10E0C6" w14:textId="51003025" w:rsidR="00D72A07" w:rsidRPr="00DE29DE" w:rsidRDefault="00900C68" w:rsidP="00D72A07">
      <w:pPr>
        <w:jc w:val="center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DE29DE">
        <w:rPr>
          <w:rFonts w:ascii="Times New Roman" w:hAnsi="Times New Roman" w:cs="Times New Roman"/>
          <w:b/>
          <w:bCs/>
          <w:sz w:val="24"/>
          <w:szCs w:val="24"/>
          <w:u w:val="single"/>
        </w:rPr>
        <w:t>Screening Questions</w:t>
      </w:r>
      <w:r w:rsidR="00700AFA" w:rsidRPr="00DE29DE">
        <w:rPr>
          <w:rFonts w:ascii="Times New Roman" w:hAnsi="Times New Roman" w:cs="Times New Roman"/>
          <w:b/>
          <w:bCs/>
          <w:sz w:val="24"/>
          <w:szCs w:val="24"/>
          <w:u w:val="single"/>
        </w:rPr>
        <w:t xml:space="preserve">: </w:t>
      </w:r>
      <w:r w:rsidR="00D72A07" w:rsidRPr="00DE29DE">
        <w:rPr>
          <w:rFonts w:ascii="Times New Roman" w:hAnsi="Times New Roman" w:cs="Times New Roman"/>
          <w:b/>
          <w:bCs/>
          <w:sz w:val="24"/>
          <w:szCs w:val="24"/>
          <w:u w:val="single"/>
        </w:rPr>
        <w:t>Children’s Program Assistant</w:t>
      </w:r>
    </w:p>
    <w:p w14:paraId="0F43CD44" w14:textId="77777777" w:rsidR="00D72A07" w:rsidRPr="00DE29DE" w:rsidRDefault="00D72A07" w:rsidP="00D72A07">
      <w:pPr>
        <w:jc w:val="center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312C8740" w14:textId="77777777" w:rsidR="00D72A07" w:rsidRPr="00DE29DE" w:rsidRDefault="00D72A07" w:rsidP="00D72A07">
      <w:pPr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48AF88FD" w14:textId="52869CC8" w:rsidR="00D72A07" w:rsidRPr="00DE29DE" w:rsidRDefault="00FE0FD2" w:rsidP="00402E12">
      <w:pPr>
        <w:pStyle w:val="ListParagraph"/>
        <w:numPr>
          <w:ilvl w:val="0"/>
          <w:numId w:val="6"/>
        </w:numPr>
        <w:spacing w:line="48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DE29DE">
        <w:rPr>
          <w:rFonts w:ascii="Times New Roman" w:hAnsi="Times New Roman" w:cs="Times New Roman"/>
          <w:sz w:val="24"/>
          <w:szCs w:val="24"/>
        </w:rPr>
        <w:t xml:space="preserve">Why do you want to work at the </w:t>
      </w:r>
      <w:r w:rsidR="00700AFA" w:rsidRPr="00DE29DE">
        <w:rPr>
          <w:rFonts w:ascii="Times New Roman" w:hAnsi="Times New Roman" w:cs="Times New Roman"/>
          <w:sz w:val="24"/>
          <w:szCs w:val="24"/>
        </w:rPr>
        <w:t xml:space="preserve">Great Chicago </w:t>
      </w:r>
      <w:r w:rsidRPr="00DE29DE">
        <w:rPr>
          <w:rFonts w:ascii="Times New Roman" w:hAnsi="Times New Roman" w:cs="Times New Roman"/>
          <w:sz w:val="24"/>
          <w:szCs w:val="24"/>
        </w:rPr>
        <w:t xml:space="preserve">Food Depository? </w:t>
      </w:r>
    </w:p>
    <w:p w14:paraId="1139853F" w14:textId="0AD0F3E0" w:rsidR="00402E12" w:rsidRPr="00DE29DE" w:rsidRDefault="00402E12" w:rsidP="00402E12">
      <w:pPr>
        <w:pStyle w:val="ListParagraph"/>
        <w:spacing w:line="480" w:lineRule="auto"/>
        <w:ind w:left="360"/>
        <w:rPr>
          <w:rFonts w:ascii="Times New Roman" w:hAnsi="Times New Roman" w:cs="Times New Roman"/>
          <w:b/>
          <w:bCs/>
          <w:sz w:val="24"/>
          <w:szCs w:val="24"/>
        </w:rPr>
      </w:pPr>
      <w:r w:rsidRPr="00DE29DE">
        <w:rPr>
          <w:rFonts w:ascii="Times New Roman" w:hAnsi="Times New Roman" w:cs="Times New Roman"/>
          <w:b/>
          <w:bCs/>
          <w:sz w:val="24"/>
          <w:szCs w:val="24"/>
        </w:rPr>
        <w:t xml:space="preserve">The Greater Chicago Food Repository align with </w:t>
      </w:r>
      <w:r w:rsidR="00682940">
        <w:rPr>
          <w:rFonts w:ascii="Times New Roman" w:hAnsi="Times New Roman" w:cs="Times New Roman"/>
          <w:b/>
          <w:bCs/>
          <w:sz w:val="24"/>
          <w:szCs w:val="24"/>
        </w:rPr>
        <w:t xml:space="preserve">my </w:t>
      </w:r>
      <w:r w:rsidRPr="00DE29DE">
        <w:rPr>
          <w:rFonts w:ascii="Times New Roman" w:hAnsi="Times New Roman" w:cs="Times New Roman"/>
          <w:b/>
          <w:bCs/>
          <w:sz w:val="24"/>
          <w:szCs w:val="24"/>
        </w:rPr>
        <w:t>values of social responsibility. They believe that a healthy community starts with food.  It is a great place to work helping out the less fortunate with good food. I appreciate the initiative of ensuring that no child goes hungry.</w:t>
      </w:r>
      <w:r w:rsidRPr="00DE29DE">
        <w:rPr>
          <w:b/>
        </w:rPr>
        <w:t xml:space="preserve"> </w:t>
      </w:r>
      <w:r w:rsidRPr="00DE29DE">
        <w:rPr>
          <w:rFonts w:ascii="Times New Roman" w:hAnsi="Times New Roman" w:cs="Times New Roman"/>
          <w:b/>
          <w:bCs/>
          <w:sz w:val="24"/>
          <w:szCs w:val="24"/>
        </w:rPr>
        <w:t>Hunger amongst children has lasting effects</w:t>
      </w:r>
      <w:r w:rsidR="00836382">
        <w:rPr>
          <w:rFonts w:ascii="Times New Roman" w:hAnsi="Times New Roman" w:cs="Times New Roman"/>
          <w:b/>
          <w:bCs/>
          <w:sz w:val="24"/>
          <w:szCs w:val="24"/>
        </w:rPr>
        <w:t xml:space="preserve"> including</w:t>
      </w:r>
      <w:r w:rsidRPr="00DE29DE">
        <w:rPr>
          <w:rFonts w:ascii="Times New Roman" w:hAnsi="Times New Roman" w:cs="Times New Roman"/>
          <w:b/>
          <w:bCs/>
          <w:sz w:val="24"/>
          <w:szCs w:val="24"/>
        </w:rPr>
        <w:t xml:space="preserve"> increased hospitalizations, developmental problems, headaches, stomachaches, and colds.</w:t>
      </w:r>
      <w:r w:rsidR="00836382">
        <w:rPr>
          <w:rFonts w:ascii="Times New Roman" w:hAnsi="Times New Roman" w:cs="Times New Roman"/>
          <w:b/>
          <w:bCs/>
          <w:sz w:val="24"/>
          <w:szCs w:val="24"/>
        </w:rPr>
        <w:t xml:space="preserve"> By offering good food to them, we can save them from all these developmental problems.</w:t>
      </w:r>
    </w:p>
    <w:p w14:paraId="555C1DA9" w14:textId="7D345E7E" w:rsidR="00D72A07" w:rsidRPr="00DE29DE" w:rsidRDefault="00D72A07" w:rsidP="00402E12">
      <w:pPr>
        <w:pStyle w:val="ListParagraph"/>
        <w:numPr>
          <w:ilvl w:val="0"/>
          <w:numId w:val="6"/>
        </w:numPr>
        <w:spacing w:line="48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E29DE">
        <w:rPr>
          <w:rFonts w:ascii="Times New Roman" w:eastAsia="Times New Roman" w:hAnsi="Times New Roman" w:cs="Times New Roman"/>
          <w:sz w:val="24"/>
          <w:szCs w:val="24"/>
        </w:rPr>
        <w:t>What is your interest in applying for this role?</w:t>
      </w:r>
    </w:p>
    <w:p w14:paraId="5D1A15E9" w14:textId="45A3B423" w:rsidR="00402E12" w:rsidRPr="00DE29DE" w:rsidRDefault="00402E12" w:rsidP="00402E12">
      <w:pPr>
        <w:pStyle w:val="ListParagraph"/>
        <w:spacing w:line="480" w:lineRule="auto"/>
        <w:ind w:left="360"/>
        <w:rPr>
          <w:rFonts w:ascii="Times New Roman" w:eastAsia="Times New Roman" w:hAnsi="Times New Roman" w:cs="Times New Roman"/>
          <w:b/>
          <w:sz w:val="24"/>
          <w:szCs w:val="24"/>
        </w:rPr>
      </w:pPr>
      <w:r w:rsidRPr="00DE29DE">
        <w:rPr>
          <w:rFonts w:ascii="Times New Roman" w:eastAsia="Times New Roman" w:hAnsi="Times New Roman" w:cs="Times New Roman"/>
          <w:b/>
          <w:sz w:val="24"/>
          <w:szCs w:val="24"/>
        </w:rPr>
        <w:t xml:space="preserve">My interest in applying for this role is </w:t>
      </w:r>
      <w:r w:rsidR="009656A5">
        <w:rPr>
          <w:rFonts w:ascii="Times New Roman" w:eastAsia="Times New Roman" w:hAnsi="Times New Roman" w:cs="Times New Roman"/>
          <w:b/>
          <w:sz w:val="24"/>
          <w:szCs w:val="24"/>
        </w:rPr>
        <w:t xml:space="preserve">to </w:t>
      </w:r>
      <w:r w:rsidRPr="00DE29DE">
        <w:rPr>
          <w:rFonts w:ascii="Times New Roman" w:eastAsia="Times New Roman" w:hAnsi="Times New Roman" w:cs="Times New Roman"/>
          <w:b/>
          <w:sz w:val="24"/>
          <w:szCs w:val="24"/>
        </w:rPr>
        <w:t>participate in the provision of summer meals through community outreach efforts.</w:t>
      </w:r>
      <w:r w:rsidRPr="00DE29DE">
        <w:rPr>
          <w:b/>
        </w:rPr>
        <w:t xml:space="preserve"> </w:t>
      </w:r>
      <w:r w:rsidRPr="00DE29DE">
        <w:rPr>
          <w:rFonts w:ascii="Times New Roman" w:eastAsia="Times New Roman" w:hAnsi="Times New Roman" w:cs="Times New Roman"/>
          <w:b/>
          <w:sz w:val="24"/>
          <w:szCs w:val="24"/>
        </w:rPr>
        <w:t>Sum</w:t>
      </w:r>
      <w:r w:rsidR="009656A5">
        <w:rPr>
          <w:rFonts w:ascii="Times New Roman" w:eastAsia="Times New Roman" w:hAnsi="Times New Roman" w:cs="Times New Roman"/>
          <w:b/>
          <w:sz w:val="24"/>
          <w:szCs w:val="24"/>
        </w:rPr>
        <w:t xml:space="preserve">mer is a difficult time for </w:t>
      </w:r>
      <w:r w:rsidRPr="00DE29DE">
        <w:rPr>
          <w:rFonts w:ascii="Times New Roman" w:eastAsia="Times New Roman" w:hAnsi="Times New Roman" w:cs="Times New Roman"/>
          <w:b/>
          <w:sz w:val="24"/>
          <w:szCs w:val="24"/>
        </w:rPr>
        <w:t xml:space="preserve">families and children. During this time, feeding children in our community becomes especially important, because those receiving free and reduced-price school meals lose an important source of food. Besides, I would love helping the less privileged as it makes </w:t>
      </w:r>
      <w:r w:rsidR="009656A5">
        <w:rPr>
          <w:rFonts w:ascii="Times New Roman" w:eastAsia="Times New Roman" w:hAnsi="Times New Roman" w:cs="Times New Roman"/>
          <w:b/>
          <w:sz w:val="24"/>
          <w:szCs w:val="24"/>
        </w:rPr>
        <w:t xml:space="preserve">me </w:t>
      </w:r>
      <w:bookmarkStart w:id="0" w:name="_GoBack"/>
      <w:bookmarkEnd w:id="0"/>
      <w:r w:rsidRPr="00DE29DE">
        <w:rPr>
          <w:rFonts w:ascii="Times New Roman" w:eastAsia="Times New Roman" w:hAnsi="Times New Roman" w:cs="Times New Roman"/>
          <w:b/>
          <w:sz w:val="24"/>
          <w:szCs w:val="24"/>
        </w:rPr>
        <w:t>feel good. Naturally, I am an empathetic individual who tries to give my all to others.</w:t>
      </w:r>
    </w:p>
    <w:p w14:paraId="457618AF" w14:textId="77777777" w:rsidR="00D72A07" w:rsidRPr="00DE29DE" w:rsidRDefault="00D72A07" w:rsidP="00D72A07">
      <w:pPr>
        <w:pStyle w:val="ListParagraph"/>
        <w:ind w:left="360"/>
        <w:rPr>
          <w:rFonts w:ascii="Times New Roman" w:eastAsia="Times New Roman" w:hAnsi="Times New Roman" w:cs="Times New Roman"/>
          <w:sz w:val="24"/>
          <w:szCs w:val="24"/>
        </w:rPr>
      </w:pPr>
    </w:p>
    <w:p w14:paraId="6B059A82" w14:textId="51055A06" w:rsidR="008C49D0" w:rsidRPr="00DE29DE" w:rsidRDefault="008C49D0" w:rsidP="008C49D0">
      <w:pPr>
        <w:pStyle w:val="ListParagraph"/>
        <w:ind w:left="360"/>
        <w:contextualSpacing w:val="0"/>
        <w:rPr>
          <w:rFonts w:ascii="Times New Roman" w:eastAsia="Times New Roman" w:hAnsi="Times New Roman" w:cs="Times New Roman"/>
          <w:sz w:val="24"/>
          <w:szCs w:val="24"/>
        </w:rPr>
      </w:pPr>
    </w:p>
    <w:p w14:paraId="555B6821" w14:textId="77777777" w:rsidR="008C49D0" w:rsidRPr="00DE29DE" w:rsidRDefault="008C49D0" w:rsidP="008C49D0">
      <w:pPr>
        <w:pStyle w:val="ListParagraph"/>
        <w:ind w:left="360"/>
        <w:contextualSpacing w:val="0"/>
        <w:rPr>
          <w:rFonts w:ascii="Times New Roman" w:hAnsi="Times New Roman" w:cs="Times New Roman"/>
          <w:sz w:val="24"/>
          <w:szCs w:val="24"/>
        </w:rPr>
      </w:pPr>
    </w:p>
    <w:p w14:paraId="1814833F" w14:textId="77777777" w:rsidR="008C49D0" w:rsidRPr="00DE29DE" w:rsidRDefault="008C49D0" w:rsidP="008C49D0">
      <w:pPr>
        <w:rPr>
          <w:rFonts w:ascii="Times New Roman" w:hAnsi="Times New Roman" w:cs="Times New Roman"/>
          <w:sz w:val="24"/>
          <w:szCs w:val="24"/>
        </w:rPr>
      </w:pPr>
    </w:p>
    <w:sectPr w:rsidR="008C49D0" w:rsidRPr="00DE29DE">
      <w:head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9544F09" w14:textId="77777777" w:rsidR="00DE29DE" w:rsidRDefault="00DE29DE" w:rsidP="00DE29DE">
      <w:r>
        <w:separator/>
      </w:r>
    </w:p>
  </w:endnote>
  <w:endnote w:type="continuationSeparator" w:id="0">
    <w:p w14:paraId="337DB346" w14:textId="77777777" w:rsidR="00DE29DE" w:rsidRDefault="00DE29DE" w:rsidP="00DE29D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9542767" w14:textId="77777777" w:rsidR="00DE29DE" w:rsidRDefault="00DE29DE" w:rsidP="00DE29DE">
      <w:r>
        <w:separator/>
      </w:r>
    </w:p>
  </w:footnote>
  <w:footnote w:type="continuationSeparator" w:id="0">
    <w:p w14:paraId="5E2EEFD0" w14:textId="77777777" w:rsidR="00DE29DE" w:rsidRDefault="00DE29DE" w:rsidP="00DE29D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="Times New Roman" w:hAnsi="Times New Roman" w:cs="Times New Roman"/>
        <w:sz w:val="24"/>
        <w:szCs w:val="24"/>
      </w:rPr>
      <w:id w:val="1688641093"/>
      <w:docPartObj>
        <w:docPartGallery w:val="Page Numbers (Top of Page)"/>
        <w:docPartUnique/>
      </w:docPartObj>
    </w:sdtPr>
    <w:sdtEndPr>
      <w:rPr>
        <w:noProof/>
      </w:rPr>
    </w:sdtEndPr>
    <w:sdtContent>
      <w:p w14:paraId="332DF3AF" w14:textId="6D6F1EA2" w:rsidR="00DE29DE" w:rsidRPr="00DE29DE" w:rsidRDefault="00DE29DE">
        <w:pPr>
          <w:pStyle w:val="Header"/>
          <w:jc w:val="right"/>
          <w:rPr>
            <w:rFonts w:ascii="Times New Roman" w:hAnsi="Times New Roman" w:cs="Times New Roman"/>
            <w:sz w:val="24"/>
            <w:szCs w:val="24"/>
          </w:rPr>
        </w:pPr>
        <w:r w:rsidRPr="00DE29DE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DE29DE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DE29DE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9656A5">
          <w:rPr>
            <w:rFonts w:ascii="Times New Roman" w:hAnsi="Times New Roman" w:cs="Times New Roman"/>
            <w:noProof/>
            <w:sz w:val="24"/>
            <w:szCs w:val="24"/>
          </w:rPr>
          <w:t>1</w:t>
        </w:r>
        <w:r w:rsidRPr="00DE29DE">
          <w:rPr>
            <w:rFonts w:ascii="Times New Roman" w:hAnsi="Times New Roman" w:cs="Times New Roman"/>
            <w:noProof/>
            <w:sz w:val="24"/>
            <w:szCs w:val="24"/>
          </w:rPr>
          <w:fldChar w:fldCharType="end"/>
        </w:r>
      </w:p>
    </w:sdtContent>
  </w:sdt>
  <w:p w14:paraId="7751F71C" w14:textId="77777777" w:rsidR="00DE29DE" w:rsidRDefault="00DE29D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A647C52"/>
    <w:multiLevelType w:val="multilevel"/>
    <w:tmpl w:val="5380B3D2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62A47946"/>
    <w:multiLevelType w:val="multilevel"/>
    <w:tmpl w:val="A672E88E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  <w:lvl w:ilvl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2" w15:restartNumberingAfterBreak="0">
    <w:nsid w:val="79994446"/>
    <w:multiLevelType w:val="hybridMultilevel"/>
    <w:tmpl w:val="D8249C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A71183C"/>
    <w:multiLevelType w:val="hybridMultilevel"/>
    <w:tmpl w:val="BC2A0A6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7DA85D46"/>
    <w:multiLevelType w:val="multilevel"/>
    <w:tmpl w:val="3878D912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4"/>
    <w:lvlOverride w:ilvl="0">
      <w:startOverride w:val="6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0"/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2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zNjc0NDO1MLYwMjBQ0lEKTi0uzszPAykwrAUArg1MHywAAAA="/>
  </w:docVars>
  <w:rsids>
    <w:rsidRoot w:val="009561EC"/>
    <w:rsid w:val="000C5BAF"/>
    <w:rsid w:val="00202925"/>
    <w:rsid w:val="002056FE"/>
    <w:rsid w:val="00230E80"/>
    <w:rsid w:val="00231DB9"/>
    <w:rsid w:val="002C710E"/>
    <w:rsid w:val="00314FB9"/>
    <w:rsid w:val="00326582"/>
    <w:rsid w:val="003E2CDF"/>
    <w:rsid w:val="00402E12"/>
    <w:rsid w:val="00450D23"/>
    <w:rsid w:val="00503775"/>
    <w:rsid w:val="005D2E39"/>
    <w:rsid w:val="00682940"/>
    <w:rsid w:val="00700AFA"/>
    <w:rsid w:val="00740EB8"/>
    <w:rsid w:val="00783966"/>
    <w:rsid w:val="00800D71"/>
    <w:rsid w:val="00836382"/>
    <w:rsid w:val="008C49D0"/>
    <w:rsid w:val="008E3BE1"/>
    <w:rsid w:val="00900C68"/>
    <w:rsid w:val="009561EC"/>
    <w:rsid w:val="009656A5"/>
    <w:rsid w:val="00981273"/>
    <w:rsid w:val="009C3FEE"/>
    <w:rsid w:val="00AC4742"/>
    <w:rsid w:val="00AE3723"/>
    <w:rsid w:val="00CC6C15"/>
    <w:rsid w:val="00D72A07"/>
    <w:rsid w:val="00D75CCC"/>
    <w:rsid w:val="00DE29DE"/>
    <w:rsid w:val="00E37687"/>
    <w:rsid w:val="00EA6961"/>
    <w:rsid w:val="00F62534"/>
    <w:rsid w:val="00FA60E8"/>
    <w:rsid w:val="00FE0F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BF807C"/>
  <w15:chartTrackingRefBased/>
  <w15:docId w15:val="{27D87BF2-02DD-4FAA-AE38-4ABA4505AF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561EC"/>
    <w:pPr>
      <w:spacing w:after="0" w:line="240" w:lineRule="auto"/>
    </w:pPr>
    <w:rPr>
      <w:rFonts w:ascii="Calibr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9561EC"/>
    <w:pPr>
      <w:spacing w:before="100" w:beforeAutospacing="1" w:after="100" w:afterAutospacing="1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981273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81273"/>
    <w:rPr>
      <w:rFonts w:ascii="Segoe UI" w:hAnsi="Segoe UI" w:cs="Segoe UI"/>
      <w:sz w:val="18"/>
      <w:szCs w:val="18"/>
    </w:rPr>
  </w:style>
  <w:style w:type="character" w:customStyle="1" w:styleId="ignore-global-css">
    <w:name w:val="ignore-global-css"/>
    <w:basedOn w:val="DefaultParagraphFont"/>
    <w:rsid w:val="00231DB9"/>
  </w:style>
  <w:style w:type="paragraph" w:styleId="ListParagraph">
    <w:name w:val="List Paragraph"/>
    <w:basedOn w:val="Normal"/>
    <w:uiPriority w:val="34"/>
    <w:qFormat/>
    <w:rsid w:val="00231DB9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DE29D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E29DE"/>
    <w:rPr>
      <w:rFonts w:ascii="Calibri" w:hAnsi="Calibri" w:cs="Calibri"/>
    </w:rPr>
  </w:style>
  <w:style w:type="paragraph" w:styleId="Footer">
    <w:name w:val="footer"/>
    <w:basedOn w:val="Normal"/>
    <w:link w:val="FooterChar"/>
    <w:uiPriority w:val="99"/>
    <w:unhideWhenUsed/>
    <w:rsid w:val="00DE29D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E29DE"/>
    <w:rPr>
      <w:rFonts w:ascii="Calibri" w:hAnsi="Calibri" w:cs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22617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085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026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2</TotalTime>
  <Pages>1</Pages>
  <Words>177</Words>
  <Characters>1013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ra Pawlak</dc:creator>
  <cp:keywords/>
  <dc:description/>
  <cp:lastModifiedBy>User</cp:lastModifiedBy>
  <cp:revision>6</cp:revision>
  <dcterms:created xsi:type="dcterms:W3CDTF">2021-05-04T22:15:00Z</dcterms:created>
  <dcterms:modified xsi:type="dcterms:W3CDTF">2021-05-04T22:17:00Z</dcterms:modified>
</cp:coreProperties>
</file>